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27       </w:t>
      </w:r>
      <w:r w:rsidR="00291333">
        <w:t xml:space="preserve">                  </w:t>
      </w:r>
      <w:r>
        <w:t xml:space="preserve"> Course title: Introduction to Nanoscience &amp; Technology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794420" w:rsidRDefault="008F38EF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794420" w:rsidRDefault="008F38EF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794420" w:rsidRDefault="008F38EF">
            <w:r>
              <w:t xml:space="preserve">16 </w:t>
            </w:r>
            <w:r>
              <w:t>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794420" w:rsidRDefault="008F38EF">
            <w:r>
              <w:t>None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nanoscale science, fabrication methods, nanomaterial types, characterization techniques, and applications in technology, energy, medicine, and industry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iagrams &amp; simulations</w:t>
      </w:r>
      <w:r>
        <w:br/>
        <w:t>- Quizzes &amp; assignments</w:t>
      </w:r>
      <w:r>
        <w:br/>
        <w:t>- Problem solving</w:t>
      </w:r>
    </w:p>
    <w:p w:rsidR="00290B81" w:rsidRDefault="00290B81" w:rsidP="00C43620"/>
    <w:p w:rsidR="000250BB" w:rsidRPr="004513CB" w:rsidRDefault="000250BB" w:rsidP="000250BB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0250BB" w:rsidRDefault="000250BB" w:rsidP="000250BB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0250BB" w:rsidRDefault="000250BB" w:rsidP="000250BB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0250BB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0250BB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0250BB" w:rsidRPr="001268DB" w:rsidRDefault="000250BB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0250BB" w:rsidRDefault="000250BB" w:rsidP="000250BB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0250BB" w:rsidRDefault="000250BB" w:rsidP="00C43620"/>
    <w:p w:rsidR="000250BB" w:rsidRDefault="000250BB" w:rsidP="00C43620"/>
    <w:p w:rsidR="000250BB" w:rsidRDefault="000250BB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Nanoscience – G.L. Hornyak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Nanotechnology: Principles and Practices – Sulabha Kulkarni</w:t>
      </w:r>
    </w:p>
    <w:p w:rsidR="00A84A9F" w:rsidRDefault="00A84A9F" w:rsidP="00290B81"/>
    <w:p w:rsidR="0022737D" w:rsidRDefault="0022737D" w:rsidP="00290B81"/>
    <w:p w:rsidR="00A84A9F" w:rsidRPr="000250BB" w:rsidRDefault="00A84A9F" w:rsidP="000250BB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 w:rsidR="00BC712A">
        <w:t xml:space="preserve"> </w:t>
      </w:r>
      <w:r>
        <w:t xml:space="preserve">                </w:t>
      </w:r>
      <w:r w:rsidR="00BC712A">
        <w:t xml:space="preserve">                                </w:t>
      </w:r>
      <w:r w:rsidR="000250BB">
        <w:t xml:space="preserve">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794420" w:rsidRDefault="008F38EF">
            <w:r>
              <w:t>Introduction to nanoscience; nanoscale phenomena</w:t>
            </w:r>
          </w:p>
        </w:tc>
        <w:tc>
          <w:tcPr>
            <w:tcW w:w="3227" w:type="dxa"/>
          </w:tcPr>
          <w:p w:rsidR="00794420" w:rsidRDefault="008F38EF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794420" w:rsidRDefault="008F38EF">
            <w:r>
              <w:t>Top-down and bottom-up fabrication</w:t>
            </w:r>
          </w:p>
        </w:tc>
        <w:tc>
          <w:tcPr>
            <w:tcW w:w="3227" w:type="dxa"/>
          </w:tcPr>
          <w:p w:rsidR="00794420" w:rsidRDefault="008F38EF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794420" w:rsidRDefault="008F38EF">
            <w:r>
              <w:t xml:space="preserve">Nanomaterials: </w:t>
            </w:r>
            <w:r>
              <w:t>nanoparticles, nanowires</w:t>
            </w:r>
          </w:p>
        </w:tc>
        <w:tc>
          <w:tcPr>
            <w:tcW w:w="3227" w:type="dxa"/>
          </w:tcPr>
          <w:p w:rsidR="00794420" w:rsidRDefault="008F38EF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794420" w:rsidRDefault="008F38EF">
            <w:r>
              <w:t>Carbon nanostructures: graphene, nanotubes</w:t>
            </w:r>
          </w:p>
        </w:tc>
        <w:tc>
          <w:tcPr>
            <w:tcW w:w="3227" w:type="dxa"/>
          </w:tcPr>
          <w:p w:rsidR="00794420" w:rsidRDefault="008F38EF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794420" w:rsidRDefault="008F38EF">
            <w:r>
              <w:t>Quantum size effects</w:t>
            </w:r>
          </w:p>
        </w:tc>
        <w:tc>
          <w:tcPr>
            <w:tcW w:w="3227" w:type="dxa"/>
          </w:tcPr>
          <w:p w:rsidR="00794420" w:rsidRDefault="008F38EF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794420" w:rsidRDefault="008F38EF">
            <w:r>
              <w:t>Characterization: SEM/TEM</w:t>
            </w:r>
          </w:p>
        </w:tc>
        <w:tc>
          <w:tcPr>
            <w:tcW w:w="3227" w:type="dxa"/>
          </w:tcPr>
          <w:p w:rsidR="00794420" w:rsidRDefault="008F38EF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794420" w:rsidRDefault="008F38EF">
            <w:r>
              <w:t>AFM &amp; STM</w:t>
            </w:r>
          </w:p>
        </w:tc>
        <w:tc>
          <w:tcPr>
            <w:tcW w:w="3227" w:type="dxa"/>
          </w:tcPr>
          <w:p w:rsidR="00794420" w:rsidRDefault="008F38EF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794420" w:rsidRDefault="008F38EF">
            <w:r>
              <w:t>Optical properties of nanomaterials</w:t>
            </w:r>
          </w:p>
        </w:tc>
        <w:tc>
          <w:tcPr>
            <w:tcW w:w="3227" w:type="dxa"/>
          </w:tcPr>
          <w:p w:rsidR="00794420" w:rsidRDefault="008F38EF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794420" w:rsidRDefault="008F38EF">
            <w:r>
              <w:t>Electronic properties</w:t>
            </w:r>
          </w:p>
        </w:tc>
        <w:tc>
          <w:tcPr>
            <w:tcW w:w="3227" w:type="dxa"/>
          </w:tcPr>
          <w:p w:rsidR="00794420" w:rsidRDefault="008F38EF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794420" w:rsidRDefault="008F38EF">
            <w:r>
              <w:t>Nanophotonics</w:t>
            </w:r>
          </w:p>
        </w:tc>
        <w:tc>
          <w:tcPr>
            <w:tcW w:w="3227" w:type="dxa"/>
          </w:tcPr>
          <w:p w:rsidR="00794420" w:rsidRDefault="008F38EF">
            <w:r>
              <w:t>Ch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794420" w:rsidRDefault="008F38EF">
            <w:r>
              <w:t>Nanotechnology in electronics</w:t>
            </w:r>
          </w:p>
        </w:tc>
        <w:tc>
          <w:tcPr>
            <w:tcW w:w="3227" w:type="dxa"/>
          </w:tcPr>
          <w:p w:rsidR="00794420" w:rsidRDefault="008F38EF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794420" w:rsidRDefault="008F38EF">
            <w:r>
              <w:t>Nanomedicine applications</w:t>
            </w:r>
          </w:p>
        </w:tc>
        <w:tc>
          <w:tcPr>
            <w:tcW w:w="3227" w:type="dxa"/>
          </w:tcPr>
          <w:p w:rsidR="00794420" w:rsidRDefault="008F38EF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794420" w:rsidRDefault="008F38EF">
            <w:r>
              <w:t>Energy applications: solar &amp; storage</w:t>
            </w:r>
          </w:p>
        </w:tc>
        <w:tc>
          <w:tcPr>
            <w:tcW w:w="3227" w:type="dxa"/>
          </w:tcPr>
          <w:p w:rsidR="00794420" w:rsidRDefault="008F38EF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794420" w:rsidRDefault="008F38EF">
            <w:r>
              <w:t>Environmental applications</w:t>
            </w:r>
          </w:p>
        </w:tc>
        <w:tc>
          <w:tcPr>
            <w:tcW w:w="3227" w:type="dxa"/>
          </w:tcPr>
          <w:p w:rsidR="00794420" w:rsidRDefault="008F38EF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794420" w:rsidRDefault="008F38EF">
            <w:r>
              <w:t>Industrial applications</w:t>
            </w:r>
          </w:p>
        </w:tc>
        <w:tc>
          <w:tcPr>
            <w:tcW w:w="3227" w:type="dxa"/>
          </w:tcPr>
          <w:p w:rsidR="00794420" w:rsidRDefault="008F38EF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794420" w:rsidRDefault="008F38EF">
            <w:r>
              <w:t>Revision</w:t>
            </w:r>
          </w:p>
        </w:tc>
        <w:tc>
          <w:tcPr>
            <w:tcW w:w="3227" w:type="dxa"/>
          </w:tcPr>
          <w:p w:rsidR="00794420" w:rsidRDefault="008F38EF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8F38EF" w:rsidRDefault="008F38EF"/>
    <w:sectPr w:rsidR="008F38E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38EF" w:rsidRDefault="008F38EF" w:rsidP="00C43620">
      <w:pPr>
        <w:spacing w:after="0" w:line="240" w:lineRule="auto"/>
      </w:pPr>
      <w:r>
        <w:separator/>
      </w:r>
    </w:p>
  </w:endnote>
  <w:endnote w:type="continuationSeparator" w:id="1">
    <w:p w:rsidR="008F38EF" w:rsidRDefault="008F38EF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8F38EF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38EF" w:rsidRDefault="008F38EF" w:rsidP="00C43620">
      <w:pPr>
        <w:spacing w:after="0" w:line="240" w:lineRule="auto"/>
      </w:pPr>
      <w:r>
        <w:separator/>
      </w:r>
    </w:p>
  </w:footnote>
  <w:footnote w:type="continuationSeparator" w:id="1">
    <w:p w:rsidR="008F38EF" w:rsidRDefault="008F38EF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250BB"/>
    <w:rsid w:val="000A22E8"/>
    <w:rsid w:val="0022737D"/>
    <w:rsid w:val="0023134B"/>
    <w:rsid w:val="00275249"/>
    <w:rsid w:val="00290B81"/>
    <w:rsid w:val="00291333"/>
    <w:rsid w:val="002956F4"/>
    <w:rsid w:val="00330137"/>
    <w:rsid w:val="00393C1D"/>
    <w:rsid w:val="00497D2C"/>
    <w:rsid w:val="0057151F"/>
    <w:rsid w:val="0078114A"/>
    <w:rsid w:val="00782096"/>
    <w:rsid w:val="00794420"/>
    <w:rsid w:val="007D271A"/>
    <w:rsid w:val="00807273"/>
    <w:rsid w:val="00823459"/>
    <w:rsid w:val="0083201A"/>
    <w:rsid w:val="00862937"/>
    <w:rsid w:val="00892F73"/>
    <w:rsid w:val="008F3175"/>
    <w:rsid w:val="008F38EF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9:02:00Z</dcterms:created>
  <dcterms:modified xsi:type="dcterms:W3CDTF">2025-12-02T09:03:00Z</dcterms:modified>
</cp:coreProperties>
</file>